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3646F" w14:textId="77777777" w:rsidR="00F83D6F" w:rsidRDefault="00000000">
      <w:pPr>
        <w:pStyle w:val="a4"/>
      </w:pPr>
      <w:r>
        <w:t>Отчёт по лабораторной работе №6</w:t>
      </w:r>
    </w:p>
    <w:p w14:paraId="1270F6FB" w14:textId="77777777" w:rsidR="00F83D6F" w:rsidRDefault="00000000">
      <w:pPr>
        <w:pStyle w:val="a5"/>
      </w:pPr>
      <w:r>
        <w:t>Мандатное разграничение прав в Linux</w:t>
      </w:r>
    </w:p>
    <w:p w14:paraId="12BFAA04" w14:textId="77777777" w:rsidR="00F83D6F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42262047"/>
        <w:docPartObj>
          <w:docPartGallery w:val="Table of Contents"/>
          <w:docPartUnique/>
        </w:docPartObj>
      </w:sdtPr>
      <w:sdtContent>
        <w:p w14:paraId="5DEA2315" w14:textId="77777777" w:rsidR="00F83D6F" w:rsidRDefault="00000000">
          <w:pPr>
            <w:pStyle w:val="ae"/>
          </w:pPr>
          <w:r>
            <w:t>Содержание</w:t>
          </w:r>
        </w:p>
        <w:p w14:paraId="7A50CF57" w14:textId="77777777" w:rsidR="008E7BCE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214286" w:history="1">
            <w:r w:rsidR="008E7BCE" w:rsidRPr="00862291">
              <w:rPr>
                <w:rStyle w:val="ad"/>
                <w:noProof/>
              </w:rPr>
              <w:t>0.1</w:t>
            </w:r>
            <w:r w:rsidR="008E7BCE">
              <w:rPr>
                <w:noProof/>
              </w:rPr>
              <w:tab/>
            </w:r>
            <w:r w:rsidR="008E7BCE" w:rsidRPr="00862291">
              <w:rPr>
                <w:rStyle w:val="ad"/>
                <w:noProof/>
              </w:rPr>
              <w:t>Цель лабораторной работы</w:t>
            </w:r>
            <w:r w:rsidR="008E7BCE">
              <w:rPr>
                <w:noProof/>
                <w:webHidden/>
              </w:rPr>
              <w:tab/>
            </w:r>
            <w:r w:rsidR="008E7BCE">
              <w:rPr>
                <w:noProof/>
                <w:webHidden/>
              </w:rPr>
              <w:fldChar w:fldCharType="begin"/>
            </w:r>
            <w:r w:rsidR="008E7BCE">
              <w:rPr>
                <w:noProof/>
                <w:webHidden/>
              </w:rPr>
              <w:instrText xml:space="preserve"> PAGEREF _Toc148214286 \h </w:instrText>
            </w:r>
            <w:r w:rsidR="008E7BCE">
              <w:rPr>
                <w:noProof/>
                <w:webHidden/>
              </w:rPr>
            </w:r>
            <w:r w:rsidR="008E7BCE">
              <w:rPr>
                <w:noProof/>
                <w:webHidden/>
              </w:rPr>
              <w:fldChar w:fldCharType="separate"/>
            </w:r>
            <w:r w:rsidR="008E7BCE">
              <w:rPr>
                <w:noProof/>
                <w:webHidden/>
              </w:rPr>
              <w:t>1</w:t>
            </w:r>
            <w:r w:rsidR="008E7BCE">
              <w:rPr>
                <w:noProof/>
                <w:webHidden/>
              </w:rPr>
              <w:fldChar w:fldCharType="end"/>
            </w:r>
          </w:hyperlink>
        </w:p>
        <w:p w14:paraId="092F4055" w14:textId="77777777" w:rsidR="008E7BCE" w:rsidRDefault="008E7B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214287" w:history="1">
            <w:r w:rsidRPr="00862291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862291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21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3BCF1" w14:textId="77777777" w:rsidR="008E7BCE" w:rsidRDefault="008E7B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214288" w:history="1">
            <w:r w:rsidRPr="0086229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6229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21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44F02" w14:textId="77777777" w:rsidR="00F83D6F" w:rsidRDefault="00000000">
          <w:r>
            <w:fldChar w:fldCharType="end"/>
          </w:r>
        </w:p>
      </w:sdtContent>
    </w:sdt>
    <w:p w14:paraId="35C7B11B" w14:textId="77777777" w:rsidR="00F83D6F" w:rsidRDefault="00000000">
      <w:pPr>
        <w:pStyle w:val="2"/>
      </w:pPr>
      <w:bookmarkStart w:id="0" w:name="цель-лабораторной-работы"/>
      <w:bookmarkStart w:id="1" w:name="_Toc148214286"/>
      <w:r>
        <w:rPr>
          <w:rStyle w:val="SectionNumber"/>
        </w:rPr>
        <w:t>0.1</w:t>
      </w:r>
      <w:r>
        <w:tab/>
        <w:t>Цель лабораторной работы</w:t>
      </w:r>
      <w:bookmarkEnd w:id="1"/>
    </w:p>
    <w:p w14:paraId="48E2272F" w14:textId="77777777" w:rsidR="00F83D6F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27060FC4" w14:textId="77777777" w:rsidR="00F83D6F" w:rsidRDefault="00000000">
      <w:pPr>
        <w:pStyle w:val="1"/>
      </w:pPr>
      <w:bookmarkStart w:id="2" w:name="выполнение-работы"/>
      <w:bookmarkStart w:id="3" w:name="_Toc148214287"/>
      <w:bookmarkEnd w:id="0"/>
      <w:r>
        <w:rPr>
          <w:rStyle w:val="SectionNumber"/>
        </w:rPr>
        <w:t>1</w:t>
      </w:r>
      <w:r>
        <w:tab/>
        <w:t>Выполнение работы</w:t>
      </w:r>
      <w:bookmarkEnd w:id="3"/>
    </w:p>
    <w:p w14:paraId="2E9795F1" w14:textId="77777777" w:rsidR="00F83D6F" w:rsidRDefault="00000000">
      <w:pPr>
        <w:pStyle w:val="Compact"/>
        <w:numPr>
          <w:ilvl w:val="0"/>
          <w:numId w:val="2"/>
        </w:numPr>
      </w:pPr>
      <w:r>
        <w:t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 w14:paraId="085FF9D3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72D6FCCE" wp14:editId="3CAD6678">
            <wp:extent cx="5334000" cy="2169640"/>
            <wp:effectExtent l="0" t="0" r="0" b="0"/>
            <wp:docPr id="22" name="Picture" descr="Провер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FBAC3" w14:textId="77777777" w:rsidR="00F83D6F" w:rsidRDefault="00000000" w:rsidP="008E7BCE">
      <w:pPr>
        <w:pStyle w:val="ImageCaption"/>
        <w:jc w:val="center"/>
      </w:pPr>
      <w:r>
        <w:t>Проверка</w:t>
      </w:r>
    </w:p>
    <w:p w14:paraId="41ACC400" w14:textId="77777777" w:rsidR="00F83D6F" w:rsidRDefault="00000000">
      <w:pPr>
        <w:pStyle w:val="Compact"/>
        <w:numPr>
          <w:ilvl w:val="0"/>
          <w:numId w:val="3"/>
        </w:numPr>
      </w:pPr>
      <w:r>
        <w:t>Обратитесь с помощью браузера к веб-серверу, запущенному на вашем компьютере, и убедитесь, что последний работает: service httpd status или /etc/rc.d/init.d/httpd status</w:t>
      </w:r>
    </w:p>
    <w:p w14:paraId="1BE802D4" w14:textId="77777777" w:rsidR="00F83D6F" w:rsidRDefault="00000000" w:rsidP="008E7BC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340D857" wp14:editId="49B87E23">
            <wp:extent cx="5334000" cy="2627831"/>
            <wp:effectExtent l="0" t="0" r="0" b="0"/>
            <wp:docPr id="25" name="Picture" descr="Statu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135CA" w14:textId="77777777" w:rsidR="00F83D6F" w:rsidRDefault="00000000" w:rsidP="008E7BCE">
      <w:pPr>
        <w:pStyle w:val="ImageCaption"/>
        <w:jc w:val="center"/>
      </w:pPr>
      <w:r>
        <w:t>Status</w:t>
      </w:r>
    </w:p>
    <w:p w14:paraId="453957C1" w14:textId="77777777" w:rsidR="00F83D6F" w:rsidRDefault="00000000">
      <w:pPr>
        <w:pStyle w:val="a0"/>
      </w:pPr>
      <w:r>
        <w:t>Если не работает, запустите его так же, но с параметром start. 3. 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</w:t>
      </w:r>
    </w:p>
    <w:p w14:paraId="43E86AFE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45CBDA35" wp14:editId="387F06C2">
            <wp:extent cx="5334000" cy="1770888"/>
            <wp:effectExtent l="0" t="0" r="0" b="0"/>
            <wp:docPr id="28" name="Picture" descr="Список процесс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D70FC" w14:textId="77777777" w:rsidR="00F83D6F" w:rsidRDefault="00000000" w:rsidP="008E7BCE">
      <w:pPr>
        <w:pStyle w:val="ImageCaption"/>
        <w:jc w:val="center"/>
      </w:pPr>
      <w:r>
        <w:t>Список процессов</w:t>
      </w:r>
    </w:p>
    <w:p w14:paraId="09C43DCE" w14:textId="77777777" w:rsidR="00F83D6F" w:rsidRDefault="00000000">
      <w:pPr>
        <w:pStyle w:val="Compact"/>
        <w:numPr>
          <w:ilvl w:val="0"/>
          <w:numId w:val="4"/>
        </w:numPr>
      </w:pPr>
      <w:r>
        <w:t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 w14:paraId="4883BB89" w14:textId="77777777" w:rsidR="00F83D6F" w:rsidRDefault="00000000" w:rsidP="008E7BC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C3322B4" wp14:editId="50C7589D">
            <wp:extent cx="5334000" cy="3382710"/>
            <wp:effectExtent l="0" t="0" r="0" b="0"/>
            <wp:docPr id="31" name="Picture" descr="Переключател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E5D5A" w14:textId="77777777" w:rsidR="00F83D6F" w:rsidRDefault="00000000" w:rsidP="008E7BCE">
      <w:pPr>
        <w:pStyle w:val="ImageCaption"/>
        <w:jc w:val="center"/>
      </w:pPr>
      <w:r>
        <w:t>Переключатели</w:t>
      </w:r>
    </w:p>
    <w:p w14:paraId="220FEC5C" w14:textId="77777777" w:rsidR="00F83D6F" w:rsidRDefault="00000000">
      <w:pPr>
        <w:pStyle w:val="Compact"/>
        <w:numPr>
          <w:ilvl w:val="0"/>
          <w:numId w:val="5"/>
        </w:numPr>
      </w:pPr>
      <w:r>
        <w:t>Посмотрите статистику по политике с помощью команды seinfo, также определите множество пользователей, ролей, типов.</w:t>
      </w:r>
    </w:p>
    <w:p w14:paraId="57EB54C5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0A9F5761" wp14:editId="1DE7DDA3">
            <wp:extent cx="5334000" cy="3362259"/>
            <wp:effectExtent l="0" t="0" r="0" b="0"/>
            <wp:docPr id="34" name="Picture" descr="seinf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FFC9E" w14:textId="77777777" w:rsidR="00F83D6F" w:rsidRDefault="00000000" w:rsidP="008E7BCE">
      <w:pPr>
        <w:pStyle w:val="ImageCaption"/>
        <w:jc w:val="center"/>
      </w:pPr>
      <w:r>
        <w:t>seinfo</w:t>
      </w:r>
    </w:p>
    <w:p w14:paraId="382B22E6" w14:textId="77777777" w:rsidR="00F83D6F" w:rsidRDefault="00000000">
      <w:pPr>
        <w:pStyle w:val="Compact"/>
        <w:numPr>
          <w:ilvl w:val="0"/>
          <w:numId w:val="6"/>
        </w:numPr>
      </w:pPr>
      <w:r>
        <w:t>Определите тип файлов и поддиректорий, находящихся в директории /var/www, с помощью команды ls -lZ /var/www</w:t>
      </w:r>
    </w:p>
    <w:p w14:paraId="69E6A1CD" w14:textId="77777777" w:rsidR="00F83D6F" w:rsidRDefault="00000000">
      <w:pPr>
        <w:pStyle w:val="Compact"/>
        <w:numPr>
          <w:ilvl w:val="0"/>
          <w:numId w:val="6"/>
        </w:numPr>
      </w:pPr>
      <w:r>
        <w:lastRenderedPageBreak/>
        <w:t>Определите тип файлов, находящихся в директории /var/www/html: ls -lZ /var/www/html</w:t>
      </w:r>
    </w:p>
    <w:p w14:paraId="4FDA23EB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632E6EEF" wp14:editId="0762B3EC">
            <wp:extent cx="5334000" cy="1280442"/>
            <wp:effectExtent l="0" t="0" r="0" b="0"/>
            <wp:docPr id="37" name="Picture" descr="Типы файл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0BE2B" w14:textId="77777777" w:rsidR="00F83D6F" w:rsidRDefault="00000000" w:rsidP="008E7BCE">
      <w:pPr>
        <w:pStyle w:val="ImageCaption"/>
        <w:jc w:val="center"/>
      </w:pPr>
      <w:r>
        <w:t>Типы файлов</w:t>
      </w:r>
    </w:p>
    <w:p w14:paraId="77AC629E" w14:textId="77777777" w:rsidR="00F83D6F" w:rsidRDefault="00000000">
      <w:pPr>
        <w:pStyle w:val="Compact"/>
        <w:numPr>
          <w:ilvl w:val="0"/>
          <w:numId w:val="7"/>
        </w:numPr>
      </w:pPr>
      <w:r>
        <w:t>Определите круг пользователей, которым разрешено создание файлов в директории /var/www/html.</w:t>
      </w:r>
    </w:p>
    <w:p w14:paraId="2B502FED" w14:textId="77777777" w:rsidR="00F83D6F" w:rsidRDefault="00000000">
      <w:pPr>
        <w:pStyle w:val="Compact"/>
        <w:numPr>
          <w:ilvl w:val="0"/>
          <w:numId w:val="7"/>
        </w:numPr>
      </w:pPr>
      <w:r>
        <w:t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 w14:paraId="3E4B598F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709D2A31" wp14:editId="58688240">
            <wp:extent cx="5334000" cy="1452188"/>
            <wp:effectExtent l="0" t="0" r="0" b="0"/>
            <wp:docPr id="40" name="Picture" descr="html-файл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7A135" w14:textId="77777777" w:rsidR="00F83D6F" w:rsidRDefault="00000000" w:rsidP="008E7BCE">
      <w:pPr>
        <w:pStyle w:val="ImageCaption"/>
        <w:jc w:val="center"/>
      </w:pPr>
      <w:r>
        <w:t>html-файл</w:t>
      </w:r>
    </w:p>
    <w:p w14:paraId="7EB05B6C" w14:textId="77777777" w:rsidR="00F83D6F" w:rsidRDefault="00000000">
      <w:pPr>
        <w:pStyle w:val="Compact"/>
        <w:numPr>
          <w:ilvl w:val="0"/>
          <w:numId w:val="8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 w14:paraId="4EB03119" w14:textId="77777777" w:rsidR="00F83D6F" w:rsidRDefault="00000000">
      <w:pPr>
        <w:pStyle w:val="Compact"/>
        <w:numPr>
          <w:ilvl w:val="0"/>
          <w:numId w:val="8"/>
        </w:numPr>
      </w:pPr>
      <w:r>
        <w:t>Обратитесь к файлу через веб-сервер, введя в браузере адрес http://127.0.0.1/test.html. Убедитесь, что файл был успешно отображён.</w:t>
      </w:r>
    </w:p>
    <w:p w14:paraId="58587774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3C59B32F" wp14:editId="583BD50F">
            <wp:extent cx="5334000" cy="2326355"/>
            <wp:effectExtent l="0" t="0" r="0" b="0"/>
            <wp:docPr id="43" name="Picture" descr="тес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B8225" w14:textId="77777777" w:rsidR="00F83D6F" w:rsidRDefault="00000000" w:rsidP="008E7BCE">
      <w:pPr>
        <w:pStyle w:val="ImageCaption"/>
        <w:jc w:val="center"/>
      </w:pPr>
      <w:r>
        <w:t>тест</w:t>
      </w:r>
    </w:p>
    <w:p w14:paraId="69EC9995" w14:textId="77777777" w:rsidR="00F83D6F" w:rsidRDefault="00000000">
      <w:pPr>
        <w:pStyle w:val="Compact"/>
        <w:numPr>
          <w:ilvl w:val="0"/>
          <w:numId w:val="9"/>
        </w:numPr>
      </w:pPr>
      <w:r>
        <w:lastRenderedPageBreak/>
        <w:t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</w:t>
      </w:r>
    </w:p>
    <w:p w14:paraId="34CCE8A8" w14:textId="77777777" w:rsidR="00F83D6F" w:rsidRDefault="00000000">
      <w:pPr>
        <w:pStyle w:val="Compact"/>
        <w:numPr>
          <w:ilvl w:val="0"/>
          <w:numId w:val="9"/>
        </w:numPr>
      </w:pPr>
      <w:r>
        <w:t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</w:t>
      </w:r>
    </w:p>
    <w:p w14:paraId="340654B7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0A698921" wp14:editId="0DBE60F4">
            <wp:extent cx="5334000" cy="771180"/>
            <wp:effectExtent l="0" t="0" r="0" b="0"/>
            <wp:docPr id="46" name="Picture" descr="Изменение контекс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CC898" w14:textId="77777777" w:rsidR="00F83D6F" w:rsidRDefault="00000000" w:rsidP="008E7BCE">
      <w:pPr>
        <w:pStyle w:val="ImageCaption"/>
        <w:jc w:val="center"/>
      </w:pPr>
      <w:r>
        <w:t>Изменение контекста</w:t>
      </w:r>
    </w:p>
    <w:p w14:paraId="23D86070" w14:textId="77777777" w:rsidR="00F83D6F" w:rsidRDefault="00000000">
      <w:pPr>
        <w:pStyle w:val="Compact"/>
        <w:numPr>
          <w:ilvl w:val="0"/>
          <w:numId w:val="10"/>
        </w:numPr>
      </w:pPr>
      <w:r>
        <w:t>Попробуйте ещё раз получить доступ к файлу через веб-сервер, введя в браузере адрес http://127.0.0.1/test.html. Вы должны получить сообщение об ошибке:</w:t>
      </w:r>
    </w:p>
    <w:p w14:paraId="3EF86DD9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5B9A1953" wp14:editId="41CA7732">
            <wp:extent cx="5334000" cy="2336116"/>
            <wp:effectExtent l="0" t="0" r="0" b="0"/>
            <wp:docPr id="49" name="Picture" descr="тест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AEA68" w14:textId="77777777" w:rsidR="00F83D6F" w:rsidRDefault="00000000" w:rsidP="008E7BCE">
      <w:pPr>
        <w:pStyle w:val="ImageCaption"/>
        <w:jc w:val="center"/>
      </w:pPr>
      <w:r>
        <w:t>тест2</w:t>
      </w:r>
    </w:p>
    <w:p w14:paraId="611F8A0C" w14:textId="77777777" w:rsidR="00F83D6F" w:rsidRDefault="00000000">
      <w:pPr>
        <w:pStyle w:val="Compact"/>
        <w:numPr>
          <w:ilvl w:val="0"/>
          <w:numId w:val="11"/>
        </w:numPr>
      </w:pPr>
      <w:r>
        <w:t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</w:t>
      </w:r>
    </w:p>
    <w:p w14:paraId="11FFC847" w14:textId="77777777" w:rsidR="00F83D6F" w:rsidRDefault="00000000" w:rsidP="008E7BC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F4B7E2D" wp14:editId="5E3442FC">
            <wp:extent cx="5334000" cy="3551245"/>
            <wp:effectExtent l="0" t="0" r="0" b="0"/>
            <wp:docPr id="52" name="Picture" descr="Системный лог-файл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2FE13" w14:textId="77777777" w:rsidR="00F83D6F" w:rsidRDefault="00000000" w:rsidP="008E7BCE">
      <w:pPr>
        <w:pStyle w:val="ImageCaption"/>
        <w:jc w:val="center"/>
      </w:pPr>
      <w:r>
        <w:t>Системный лог-файл</w:t>
      </w:r>
    </w:p>
    <w:p w14:paraId="19C9CDCF" w14:textId="77777777" w:rsidR="00F83D6F" w:rsidRDefault="00000000">
      <w:pPr>
        <w:pStyle w:val="a0"/>
      </w:pPr>
      <w:r>
        <w:t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 16. 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 17. Выполните перезапуск веб-сервера Apache. Произошёл сбой? 18. Проанализируйте лог-файлы: tail -nl /var/log/messages Просмотрите файлы /var/log/http/error_log, /var/log/http/access_log и /var/log/audit/audit.log и выясните, в каких файлах появились записи. 19. 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 w14:paraId="6DE94CCC" w14:textId="77777777" w:rsidR="00F83D6F" w:rsidRDefault="00000000" w:rsidP="008E7BC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5FAB80F" wp14:editId="4E73CA40">
            <wp:extent cx="5334000" cy="3454622"/>
            <wp:effectExtent l="0" t="0" r="0" b="0"/>
            <wp:docPr id="55" name="Picture" descr="порт 8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41CB5" w14:textId="77777777" w:rsidR="00F83D6F" w:rsidRDefault="00000000" w:rsidP="008E7BCE">
      <w:pPr>
        <w:pStyle w:val="ImageCaption"/>
        <w:jc w:val="center"/>
      </w:pPr>
      <w:r>
        <w:t>порт 81</w:t>
      </w:r>
    </w:p>
    <w:p w14:paraId="2C3E0321" w14:textId="77777777" w:rsidR="00F83D6F" w:rsidRDefault="00000000">
      <w:pPr>
        <w:pStyle w:val="Compact"/>
        <w:numPr>
          <w:ilvl w:val="0"/>
          <w:numId w:val="12"/>
        </w:numPr>
      </w:pPr>
      <w:r>
        <w:t>Попробуйте запустить веб-сервер Apache ещё раз. Поняли ли вы, почему он сейчас запустился, а в предыдущем случае не смог?</w:t>
      </w:r>
    </w:p>
    <w:p w14:paraId="620AC561" w14:textId="77777777" w:rsidR="00F83D6F" w:rsidRDefault="00000000">
      <w:pPr>
        <w:pStyle w:val="Compact"/>
        <w:numPr>
          <w:ilvl w:val="0"/>
          <w:numId w:val="12"/>
        </w:numPr>
      </w:pPr>
      <w:r>
        <w:t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 w14:paraId="52430383" w14:textId="77777777" w:rsidR="00F83D6F" w:rsidRDefault="00000000" w:rsidP="008E7BCE">
      <w:pPr>
        <w:pStyle w:val="CaptionedFigure"/>
        <w:jc w:val="center"/>
      </w:pPr>
      <w:r>
        <w:rPr>
          <w:noProof/>
        </w:rPr>
        <w:drawing>
          <wp:inline distT="0" distB="0" distL="0" distR="0" wp14:anchorId="4B22D8EF" wp14:editId="12E920F1">
            <wp:extent cx="5334000" cy="1981415"/>
            <wp:effectExtent l="0" t="0" r="0" b="0"/>
            <wp:docPr id="58" name="Picture" descr="тес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A9A4B" w14:textId="77777777" w:rsidR="00F83D6F" w:rsidRDefault="00000000" w:rsidP="008E7BCE">
      <w:pPr>
        <w:pStyle w:val="ImageCaption"/>
        <w:jc w:val="center"/>
      </w:pPr>
      <w:r>
        <w:t>тест</w:t>
      </w:r>
    </w:p>
    <w:p w14:paraId="162E2A0E" w14:textId="77777777" w:rsidR="00F83D6F" w:rsidRDefault="00000000">
      <w:pPr>
        <w:pStyle w:val="Compact"/>
        <w:numPr>
          <w:ilvl w:val="0"/>
          <w:numId w:val="13"/>
        </w:numPr>
      </w:pPr>
      <w:r>
        <w:t>Исправьте обратно конфигурационный файл apache, вернув Listen 80.</w:t>
      </w:r>
    </w:p>
    <w:p w14:paraId="041029D7" w14:textId="77777777" w:rsidR="00F83D6F" w:rsidRDefault="00000000">
      <w:pPr>
        <w:pStyle w:val="Compact"/>
        <w:numPr>
          <w:ilvl w:val="0"/>
          <w:numId w:val="13"/>
        </w:numPr>
      </w:pPr>
      <w:r>
        <w:t>Удалите привязку http_port_t к 81 порту: semanage port -d -t http_port_t -p tcp 81 и проверьте, что порт 81 удалён.</w:t>
      </w:r>
    </w:p>
    <w:p w14:paraId="7B21CCE8" w14:textId="77777777" w:rsidR="00F83D6F" w:rsidRDefault="00000000">
      <w:pPr>
        <w:pStyle w:val="Compact"/>
        <w:numPr>
          <w:ilvl w:val="0"/>
          <w:numId w:val="13"/>
        </w:numPr>
      </w:pPr>
      <w:r>
        <w:t>Удалите файл /var/www/html/test.html: rm /var/www/html/test.html</w:t>
      </w:r>
    </w:p>
    <w:p w14:paraId="5ABEDC23" w14:textId="77777777" w:rsidR="00F83D6F" w:rsidRDefault="00000000" w:rsidP="008E7BC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4A18868" wp14:editId="13FAC2DE">
            <wp:extent cx="5334000" cy="1377890"/>
            <wp:effectExtent l="0" t="0" r="0" b="0"/>
            <wp:docPr id="61" name="Picture" descr="Удале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00E4B" w14:textId="77777777" w:rsidR="00F83D6F" w:rsidRDefault="00000000" w:rsidP="008E7BCE">
      <w:pPr>
        <w:pStyle w:val="ImageCaption"/>
        <w:jc w:val="center"/>
      </w:pPr>
      <w:r>
        <w:t>Удаление</w:t>
      </w:r>
    </w:p>
    <w:p w14:paraId="6E013C71" w14:textId="77777777" w:rsidR="00F83D6F" w:rsidRDefault="00000000">
      <w:pPr>
        <w:pStyle w:val="1"/>
      </w:pPr>
      <w:bookmarkStart w:id="4" w:name="вывод"/>
      <w:bookmarkStart w:id="5" w:name="_Toc148214288"/>
      <w:bookmarkEnd w:id="2"/>
      <w:r>
        <w:rPr>
          <w:rStyle w:val="SectionNumber"/>
        </w:rPr>
        <w:t>2</w:t>
      </w:r>
      <w:r>
        <w:tab/>
        <w:t>Вывод</w:t>
      </w:r>
      <w:bookmarkEnd w:id="5"/>
    </w:p>
    <w:p w14:paraId="4078BC27" w14:textId="77777777" w:rsidR="00F83D6F" w:rsidRDefault="00000000">
      <w:pPr>
        <w:pStyle w:val="FirstParagraph"/>
      </w:pPr>
      <w:r>
        <w:t>Мы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.</w:t>
      </w:r>
      <w:bookmarkEnd w:id="4"/>
    </w:p>
    <w:sectPr w:rsidR="00F83D6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C2036" w14:textId="77777777" w:rsidR="00324976" w:rsidRDefault="00324976">
      <w:pPr>
        <w:spacing w:after="0"/>
      </w:pPr>
      <w:r>
        <w:separator/>
      </w:r>
    </w:p>
  </w:endnote>
  <w:endnote w:type="continuationSeparator" w:id="0">
    <w:p w14:paraId="25C8EA35" w14:textId="77777777" w:rsidR="00324976" w:rsidRDefault="003249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D22A6" w14:textId="77777777" w:rsidR="00324976" w:rsidRDefault="00324976">
      <w:r>
        <w:separator/>
      </w:r>
    </w:p>
  </w:footnote>
  <w:footnote w:type="continuationSeparator" w:id="0">
    <w:p w14:paraId="620F3EC4" w14:textId="77777777" w:rsidR="00324976" w:rsidRDefault="003249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BA80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154ED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41AD63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FC82B46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2E9A59B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D71CF57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1C540B7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0"/>
    <w:multiLevelType w:val="multilevel"/>
    <w:tmpl w:val="B16AA86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B5728A3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4"/>
    <w:multiLevelType w:val="multilevel"/>
    <w:tmpl w:val="FC22443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5"/>
    <w:multiLevelType w:val="multilevel"/>
    <w:tmpl w:val="5342697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20"/>
    <w:multiLevelType w:val="multilevel"/>
    <w:tmpl w:val="7AF8DEAC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22"/>
    <w:multiLevelType w:val="multilevel"/>
    <w:tmpl w:val="DF101DA8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 w16cid:durableId="745148643">
    <w:abstractNumId w:val="0"/>
  </w:num>
  <w:num w:numId="2" w16cid:durableId="1247612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527774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9932514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69488634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79522326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895238942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880242816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 w16cid:durableId="1372652832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 w16cid:durableId="1178883607">
    <w:abstractNumId w:val="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 w16cid:durableId="1358042526">
    <w:abstractNumId w:val="1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2" w16cid:durableId="1369376748">
    <w:abstractNumId w:val="1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3" w16cid:durableId="1077477697">
    <w:abstractNumId w:val="1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D6F"/>
    <w:rsid w:val="00324976"/>
    <w:rsid w:val="008E7BCE"/>
    <w:rsid w:val="00F83D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A8377D"/>
  <w15:docId w15:val="{8AE5D8DC-8A16-4BB7-89A5-F1472BC5D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8E7BCE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8E7BC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743</Words>
  <Characters>4238</Characters>
  <Application>Microsoft Office Word</Application>
  <DocSecurity>0</DocSecurity>
  <Lines>35</Lines>
  <Paragraphs>9</Paragraphs>
  <ScaleCrop>false</ScaleCrop>
  <Company/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3-10-14T19:17:00Z</dcterms:created>
  <dcterms:modified xsi:type="dcterms:W3CDTF">2023-10-14T19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андатное разграничение прав в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